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18F7" w14:textId="6A7427DC" w:rsidR="00C8069A" w:rsidRDefault="00402F8D" w:rsidP="00FD4949">
      <w:pPr>
        <w:pStyle w:val="Heading2"/>
      </w:pPr>
      <w:proofErr w:type="spellStart"/>
      <w:r>
        <w:t>LightGBM</w:t>
      </w:r>
      <w:proofErr w:type="spellEnd"/>
      <w:r w:rsidR="002B40C4">
        <w:t xml:space="preserve"> Test </w:t>
      </w:r>
    </w:p>
    <w:p w14:paraId="1ED8972D" w14:textId="597A31F9" w:rsidR="00402F8D" w:rsidRDefault="00402F8D" w:rsidP="00FD4949">
      <w:pPr>
        <w:pStyle w:val="ListParagraph"/>
        <w:numPr>
          <w:ilvl w:val="0"/>
          <w:numId w:val="1"/>
        </w:numPr>
      </w:pPr>
      <w:r>
        <w:t>Initial Trial</w:t>
      </w:r>
      <w:r w:rsidR="00FD4949">
        <w:t xml:space="preserve"> </w:t>
      </w:r>
      <w:r w:rsidR="00CB004C">
        <w:t>–</w:t>
      </w:r>
      <w:r w:rsidR="00FD4949">
        <w:t xml:space="preserve"> </w:t>
      </w:r>
      <w:r w:rsidR="00CB004C">
        <w:t>With Imbalance features</w:t>
      </w:r>
    </w:p>
    <w:p w14:paraId="7526962E" w14:textId="2E531488" w:rsidR="00CB004C" w:rsidRDefault="00CB004C" w:rsidP="00FD4949">
      <w:pPr>
        <w:pStyle w:val="ListParagraph"/>
        <w:numPr>
          <w:ilvl w:val="0"/>
          <w:numId w:val="1"/>
        </w:numPr>
      </w:pPr>
      <w:r>
        <w:t>Trial without any engineered features</w:t>
      </w:r>
    </w:p>
    <w:p w14:paraId="046836E4" w14:textId="7437AF97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10</w:t>
      </w:r>
      <w:proofErr w:type="gramEnd"/>
      <w:r>
        <w:t xml:space="preserve"> </w:t>
      </w:r>
    </w:p>
    <w:p w14:paraId="2C17491D" w14:textId="16AF15B8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8</w:t>
      </w:r>
      <w:proofErr w:type="gramEnd"/>
    </w:p>
    <w:p w14:paraId="325BAC57" w14:textId="7C523202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by reducing the number of features to </w:t>
      </w:r>
      <w:proofErr w:type="gramStart"/>
      <w:r>
        <w:t>7</w:t>
      </w:r>
      <w:proofErr w:type="gramEnd"/>
    </w:p>
    <w:p w14:paraId="0286B137" w14:textId="7CA8D2C5" w:rsidR="00CB004C" w:rsidRDefault="00CB004C" w:rsidP="00FD4949">
      <w:pPr>
        <w:pStyle w:val="ListParagraph"/>
        <w:numPr>
          <w:ilvl w:val="0"/>
          <w:numId w:val="1"/>
        </w:numPr>
      </w:pPr>
      <w:r>
        <w:t xml:space="preserve">Trial with tuned hyper parameter </w:t>
      </w:r>
    </w:p>
    <w:p w14:paraId="0A4A353C" w14:textId="49C5F39F" w:rsidR="00CB004C" w:rsidRDefault="00CB004C" w:rsidP="00CB004C">
      <w:pPr>
        <w:pStyle w:val="Heading2"/>
      </w:pPr>
      <w:r w:rsidRPr="00CB004C">
        <w:t>Initial Trial</w:t>
      </w:r>
    </w:p>
    <w:p w14:paraId="37C01A92" w14:textId="1E181DC8" w:rsidR="00045E4B" w:rsidRDefault="00045E4B" w:rsidP="00045E4B">
      <w:r>
        <w:rPr>
          <w:noProof/>
        </w:rPr>
        <w:drawing>
          <wp:inline distT="0" distB="0" distL="0" distR="0" wp14:anchorId="1E3B4E16" wp14:editId="25838355">
            <wp:extent cx="5943600" cy="416560"/>
            <wp:effectExtent l="0" t="0" r="0" b="2540"/>
            <wp:docPr id="1709120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120486" name="Picture 170912048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ECC01" w14:textId="2DC4C97C" w:rsidR="00045E4B" w:rsidRPr="00045E4B" w:rsidRDefault="00045E4B" w:rsidP="00045E4B">
      <w:r>
        <w:rPr>
          <w:noProof/>
        </w:rPr>
        <w:drawing>
          <wp:inline distT="0" distB="0" distL="0" distR="0" wp14:anchorId="71727096" wp14:editId="0EF3CDDB">
            <wp:extent cx="5943600" cy="499745"/>
            <wp:effectExtent l="0" t="0" r="0" b="0"/>
            <wp:docPr id="2007430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43066" name="Picture 20074306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AC77C" w14:textId="0E97C419" w:rsidR="00CB004C" w:rsidRDefault="00CB004C" w:rsidP="00CB004C">
      <w:r>
        <w:rPr>
          <w:noProof/>
        </w:rPr>
        <w:drawing>
          <wp:inline distT="0" distB="0" distL="0" distR="0" wp14:anchorId="6F4A9925" wp14:editId="5279A549">
            <wp:extent cx="5943600" cy="4628515"/>
            <wp:effectExtent l="0" t="0" r="0" b="635"/>
            <wp:docPr id="525628471" name="Picture 1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28471" name="Picture 1" descr="A graph with text on i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0EF0" w14:textId="51CE3B22" w:rsidR="00CB004C" w:rsidRDefault="00CB004C" w:rsidP="00CB004C">
      <w:r>
        <w:rPr>
          <w:noProof/>
        </w:rPr>
        <w:lastRenderedPageBreak/>
        <w:drawing>
          <wp:inline distT="0" distB="0" distL="0" distR="0" wp14:anchorId="6FBF7293" wp14:editId="03018D84">
            <wp:extent cx="5943600" cy="4659630"/>
            <wp:effectExtent l="0" t="0" r="0" b="7620"/>
            <wp:docPr id="445067077" name="Picture 2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067077" name="Picture 2" descr="A graph with text and numbers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57CC1" w14:textId="44A23CF6" w:rsidR="00CB004C" w:rsidRDefault="00CA0234" w:rsidP="00CB004C">
      <w:r>
        <w:rPr>
          <w:noProof/>
        </w:rPr>
        <w:lastRenderedPageBreak/>
        <w:drawing>
          <wp:inline distT="0" distB="0" distL="0" distR="0" wp14:anchorId="1F0992A5" wp14:editId="5F97883D">
            <wp:extent cx="5943600" cy="5371465"/>
            <wp:effectExtent l="0" t="0" r="0" b="635"/>
            <wp:docPr id="1357764675" name="Picture 4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764675" name="Picture 4" descr="A graph with numbers and line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CAFB" w14:textId="2CB9F6D5" w:rsidR="00CA0234" w:rsidRDefault="00CA0234" w:rsidP="00CB004C">
      <w:r>
        <w:rPr>
          <w:noProof/>
        </w:rPr>
        <w:lastRenderedPageBreak/>
        <w:drawing>
          <wp:inline distT="0" distB="0" distL="0" distR="0" wp14:anchorId="753F08FD" wp14:editId="115442A8">
            <wp:extent cx="5943600" cy="5476875"/>
            <wp:effectExtent l="0" t="0" r="0" b="9525"/>
            <wp:docPr id="672032082" name="Picture 5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32082" name="Picture 5" descr="A graph with text on i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FDD47" w14:textId="3E4F84DC" w:rsidR="00CA0234" w:rsidRDefault="00CA0234" w:rsidP="00CB004C">
      <w:r>
        <w:rPr>
          <w:noProof/>
        </w:rPr>
        <w:lastRenderedPageBreak/>
        <w:drawing>
          <wp:inline distT="0" distB="0" distL="0" distR="0" wp14:anchorId="0BA8BCC6" wp14:editId="6091CCC1">
            <wp:extent cx="5943600" cy="5669280"/>
            <wp:effectExtent l="0" t="0" r="0" b="7620"/>
            <wp:docPr id="1186470038" name="Picture 6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70038" name="Picture 6" descr="A graph with numbers and line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F0C1" w14:textId="3F37BE20" w:rsidR="00CA0234" w:rsidRDefault="001D1910" w:rsidP="00CB004C">
      <w:r>
        <w:rPr>
          <w:noProof/>
        </w:rPr>
        <w:lastRenderedPageBreak/>
        <w:drawing>
          <wp:inline distT="0" distB="0" distL="0" distR="0" wp14:anchorId="5885B1D5" wp14:editId="46DD4D38">
            <wp:extent cx="5943600" cy="5755640"/>
            <wp:effectExtent l="0" t="0" r="0" b="0"/>
            <wp:docPr id="1013658633" name="Picture 7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58633" name="Picture 7" descr="A graph with blue line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188E" w14:textId="6A374B8F" w:rsidR="00CB004C" w:rsidRDefault="002015E4" w:rsidP="00CB004C">
      <w:r>
        <w:rPr>
          <w:noProof/>
        </w:rPr>
        <w:lastRenderedPageBreak/>
        <w:drawing>
          <wp:inline distT="0" distB="0" distL="0" distR="0" wp14:anchorId="665AA74E" wp14:editId="3CDAE8CA">
            <wp:extent cx="5943600" cy="4833620"/>
            <wp:effectExtent l="0" t="0" r="0" b="5080"/>
            <wp:docPr id="2146304091" name="Picture 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304091" name="Picture 8" descr="A screen 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D3C75" w14:textId="1EDCB6AA" w:rsidR="002015E4" w:rsidRDefault="002015E4" w:rsidP="00CB004C">
      <w:r>
        <w:rPr>
          <w:noProof/>
        </w:rPr>
        <w:lastRenderedPageBreak/>
        <w:drawing>
          <wp:inline distT="0" distB="0" distL="0" distR="0" wp14:anchorId="14586217" wp14:editId="2AF76204">
            <wp:extent cx="5843028" cy="4206248"/>
            <wp:effectExtent l="0" t="0" r="5715" b="3810"/>
            <wp:docPr id="998958301" name="Picture 9" descr="A graph with blue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958301" name="Picture 9" descr="A graph with blue square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3028" cy="4206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AEDEA" w14:textId="061C814E" w:rsidR="006671CC" w:rsidRDefault="006671CC" w:rsidP="00CB004C">
      <w:r>
        <w:rPr>
          <w:noProof/>
        </w:rPr>
        <w:drawing>
          <wp:inline distT="0" distB="0" distL="0" distR="0" wp14:anchorId="0E994576" wp14:editId="517A1163">
            <wp:extent cx="5683542" cy="2476627"/>
            <wp:effectExtent l="0" t="0" r="0" b="0"/>
            <wp:docPr id="150206798" name="Picture 10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06798" name="Picture 10" descr="A computer screen shot of a numb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9E622" w14:textId="09EBAEB5" w:rsidR="006671CC" w:rsidRDefault="006671CC" w:rsidP="00CB004C">
      <w:r>
        <w:rPr>
          <w:noProof/>
        </w:rPr>
        <w:lastRenderedPageBreak/>
        <w:drawing>
          <wp:inline distT="0" distB="0" distL="0" distR="0" wp14:anchorId="3199FFB7" wp14:editId="1BE77CBF">
            <wp:extent cx="5943600" cy="3500755"/>
            <wp:effectExtent l="0" t="0" r="0" b="4445"/>
            <wp:docPr id="1401680681" name="Picture 11" descr="A graph with blue dots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680681" name="Picture 11" descr="A graph with blue dots and red lines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22BCB" w14:textId="6CEDE017" w:rsidR="006671CC" w:rsidRDefault="006671CC" w:rsidP="00CB004C">
      <w:r>
        <w:rPr>
          <w:noProof/>
        </w:rPr>
        <w:drawing>
          <wp:inline distT="0" distB="0" distL="0" distR="0" wp14:anchorId="7CBACE49" wp14:editId="2D3F5C97">
            <wp:extent cx="5943600" cy="4093210"/>
            <wp:effectExtent l="0" t="0" r="0" b="2540"/>
            <wp:docPr id="268642333" name="Picture 12" descr="A graph with blue and whit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642333" name="Picture 12" descr="A graph with blue and white bars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E25E2" w14:textId="24F2BC4C" w:rsidR="002B40C4" w:rsidRDefault="002B40C4" w:rsidP="00FD4949">
      <w:pPr>
        <w:pStyle w:val="Heading1"/>
      </w:pPr>
      <w:r>
        <w:lastRenderedPageBreak/>
        <w:t>Summary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3"/>
        <w:gridCol w:w="1919"/>
        <w:gridCol w:w="1442"/>
        <w:gridCol w:w="1442"/>
        <w:gridCol w:w="1442"/>
        <w:gridCol w:w="1442"/>
      </w:tblGrid>
      <w:tr w:rsidR="00402F8D" w14:paraId="4D91BD7F" w14:textId="42902797" w:rsidTr="00DB459E">
        <w:tc>
          <w:tcPr>
            <w:tcW w:w="1663" w:type="dxa"/>
          </w:tcPr>
          <w:p w14:paraId="2A67E08A" w14:textId="45D3C620" w:rsidR="00402F8D" w:rsidRDefault="00402F8D">
            <w:r>
              <w:t>Test Title</w:t>
            </w:r>
          </w:p>
        </w:tc>
        <w:tc>
          <w:tcPr>
            <w:tcW w:w="3361" w:type="dxa"/>
            <w:gridSpan w:val="2"/>
          </w:tcPr>
          <w:p w14:paraId="0B36BA32" w14:textId="2F4EF5CB" w:rsidR="00402F8D" w:rsidRDefault="00402F8D" w:rsidP="00402F8D">
            <w:pPr>
              <w:jc w:val="center"/>
            </w:pPr>
            <w:r>
              <w:t>Training Score</w:t>
            </w:r>
          </w:p>
        </w:tc>
        <w:tc>
          <w:tcPr>
            <w:tcW w:w="2884" w:type="dxa"/>
            <w:gridSpan w:val="2"/>
          </w:tcPr>
          <w:p w14:paraId="2F72394C" w14:textId="28C140FA" w:rsidR="00402F8D" w:rsidRDefault="00402F8D" w:rsidP="00402F8D">
            <w:pPr>
              <w:jc w:val="center"/>
            </w:pPr>
            <w:r>
              <w:t>Validation Score</w:t>
            </w:r>
          </w:p>
        </w:tc>
        <w:tc>
          <w:tcPr>
            <w:tcW w:w="1442" w:type="dxa"/>
          </w:tcPr>
          <w:p w14:paraId="2F4BA266" w14:textId="087959A5" w:rsidR="00402F8D" w:rsidRDefault="00402F8D">
            <w:r>
              <w:t>Test Score</w:t>
            </w:r>
          </w:p>
        </w:tc>
      </w:tr>
      <w:tr w:rsidR="00402F8D" w14:paraId="2109E734" w14:textId="34B2BF28" w:rsidTr="00402F8D">
        <w:tc>
          <w:tcPr>
            <w:tcW w:w="1663" w:type="dxa"/>
          </w:tcPr>
          <w:p w14:paraId="6B1F86DA" w14:textId="77777777" w:rsidR="00402F8D" w:rsidRDefault="00402F8D" w:rsidP="00402F8D"/>
        </w:tc>
        <w:tc>
          <w:tcPr>
            <w:tcW w:w="1919" w:type="dxa"/>
          </w:tcPr>
          <w:p w14:paraId="3385519B" w14:textId="35B81256" w:rsidR="00402F8D" w:rsidRDefault="00402F8D" w:rsidP="00402F8D">
            <w:pPr>
              <w:jc w:val="center"/>
            </w:pPr>
            <w:r>
              <w:t>Average</w:t>
            </w:r>
          </w:p>
        </w:tc>
        <w:tc>
          <w:tcPr>
            <w:tcW w:w="1442" w:type="dxa"/>
          </w:tcPr>
          <w:p w14:paraId="1C987D41" w14:textId="1C4FB871" w:rsidR="00402F8D" w:rsidRDefault="00402F8D" w:rsidP="00402F8D">
            <w:pPr>
              <w:jc w:val="center"/>
            </w:pPr>
            <w:r>
              <w:t>Best</w:t>
            </w:r>
            <w:r w:rsidR="00234575">
              <w:t xml:space="preserve"> Validate</w:t>
            </w:r>
          </w:p>
        </w:tc>
        <w:tc>
          <w:tcPr>
            <w:tcW w:w="1442" w:type="dxa"/>
          </w:tcPr>
          <w:p w14:paraId="39B5BAA1" w14:textId="1C47CD74" w:rsidR="00402F8D" w:rsidRDefault="00402F8D" w:rsidP="00402F8D">
            <w:pPr>
              <w:jc w:val="center"/>
            </w:pPr>
            <w:r>
              <w:t>Average</w:t>
            </w:r>
          </w:p>
        </w:tc>
        <w:tc>
          <w:tcPr>
            <w:tcW w:w="1442" w:type="dxa"/>
          </w:tcPr>
          <w:p w14:paraId="60685CB6" w14:textId="09A1AEFD" w:rsidR="00402F8D" w:rsidRDefault="00402F8D" w:rsidP="00402F8D">
            <w:pPr>
              <w:jc w:val="center"/>
            </w:pPr>
            <w:r>
              <w:t>Best</w:t>
            </w:r>
          </w:p>
        </w:tc>
        <w:tc>
          <w:tcPr>
            <w:tcW w:w="1442" w:type="dxa"/>
          </w:tcPr>
          <w:p w14:paraId="485C2EC8" w14:textId="77777777" w:rsidR="00402F8D" w:rsidRDefault="00402F8D" w:rsidP="00402F8D"/>
        </w:tc>
      </w:tr>
      <w:tr w:rsidR="00402F8D" w14:paraId="0E71D60E" w14:textId="0794FA65" w:rsidTr="00402F8D">
        <w:tc>
          <w:tcPr>
            <w:tcW w:w="1663" w:type="dxa"/>
          </w:tcPr>
          <w:p w14:paraId="13F77F66" w14:textId="199515D2" w:rsidR="00402F8D" w:rsidRDefault="00921F6B" w:rsidP="00402F8D">
            <w:r>
              <w:t xml:space="preserve">Initial </w:t>
            </w:r>
          </w:p>
        </w:tc>
        <w:tc>
          <w:tcPr>
            <w:tcW w:w="1919" w:type="dxa"/>
          </w:tcPr>
          <w:p w14:paraId="18DF26CD" w14:textId="11246F1F" w:rsidR="00402F8D" w:rsidRDefault="00196533" w:rsidP="00402F8D">
            <w:pPr>
              <w:jc w:val="center"/>
            </w:pPr>
            <w:r>
              <w:t>6.11303</w:t>
            </w:r>
          </w:p>
        </w:tc>
        <w:tc>
          <w:tcPr>
            <w:tcW w:w="1442" w:type="dxa"/>
          </w:tcPr>
          <w:p w14:paraId="43E04989" w14:textId="22C6E53C" w:rsidR="00402F8D" w:rsidRDefault="00234575" w:rsidP="00402F8D">
            <w:pPr>
              <w:jc w:val="center"/>
            </w:pPr>
            <w:r>
              <w:t>6.304</w:t>
            </w:r>
            <w:r w:rsidR="00B3649E">
              <w:t>88</w:t>
            </w:r>
          </w:p>
        </w:tc>
        <w:tc>
          <w:tcPr>
            <w:tcW w:w="1442" w:type="dxa"/>
          </w:tcPr>
          <w:p w14:paraId="3D24E49D" w14:textId="4073C7D3" w:rsidR="00402F8D" w:rsidRDefault="00B3649E" w:rsidP="00402F8D">
            <w:pPr>
              <w:jc w:val="center"/>
            </w:pPr>
            <w:r>
              <w:t>6.38752</w:t>
            </w:r>
          </w:p>
        </w:tc>
        <w:tc>
          <w:tcPr>
            <w:tcW w:w="1442" w:type="dxa"/>
          </w:tcPr>
          <w:p w14:paraId="03369B5F" w14:textId="74C3A397" w:rsidR="00402F8D" w:rsidRDefault="00B3649E" w:rsidP="00402F8D">
            <w:pPr>
              <w:jc w:val="center"/>
            </w:pPr>
            <w:r>
              <w:t>5.84634</w:t>
            </w:r>
          </w:p>
        </w:tc>
        <w:tc>
          <w:tcPr>
            <w:tcW w:w="1442" w:type="dxa"/>
          </w:tcPr>
          <w:p w14:paraId="7956AA43" w14:textId="77777777" w:rsidR="00402F8D" w:rsidRDefault="00402F8D" w:rsidP="00402F8D"/>
        </w:tc>
      </w:tr>
      <w:tr w:rsidR="00402F8D" w14:paraId="47C06B82" w14:textId="640FA1DB" w:rsidTr="00402F8D">
        <w:tc>
          <w:tcPr>
            <w:tcW w:w="1663" w:type="dxa"/>
          </w:tcPr>
          <w:p w14:paraId="402D7CED" w14:textId="230302C7" w:rsidR="00402F8D" w:rsidRDefault="00196DA0" w:rsidP="00402F8D">
            <w:r>
              <w:t xml:space="preserve">Without </w:t>
            </w:r>
            <w:proofErr w:type="spellStart"/>
            <w:r>
              <w:t>Imb</w:t>
            </w:r>
            <w:proofErr w:type="spellEnd"/>
            <w:r>
              <w:t xml:space="preserve"> Features</w:t>
            </w:r>
          </w:p>
        </w:tc>
        <w:tc>
          <w:tcPr>
            <w:tcW w:w="1919" w:type="dxa"/>
          </w:tcPr>
          <w:p w14:paraId="2C1E5F86" w14:textId="5380FED6" w:rsidR="00402F8D" w:rsidRDefault="00984BFC" w:rsidP="00402F8D">
            <w:pPr>
              <w:jc w:val="center"/>
            </w:pPr>
            <w:r>
              <w:t>6.13648</w:t>
            </w:r>
          </w:p>
        </w:tc>
        <w:tc>
          <w:tcPr>
            <w:tcW w:w="1442" w:type="dxa"/>
          </w:tcPr>
          <w:p w14:paraId="24435FD6" w14:textId="00754BE3" w:rsidR="00402F8D" w:rsidRDefault="00984BFC" w:rsidP="00402F8D">
            <w:pPr>
              <w:jc w:val="center"/>
            </w:pPr>
            <w:r>
              <w:t>6.33462</w:t>
            </w:r>
          </w:p>
        </w:tc>
        <w:tc>
          <w:tcPr>
            <w:tcW w:w="1442" w:type="dxa"/>
          </w:tcPr>
          <w:p w14:paraId="7AB6CCEA" w14:textId="78917FD6" w:rsidR="00402F8D" w:rsidRDefault="00984BFC" w:rsidP="00402F8D">
            <w:pPr>
              <w:jc w:val="center"/>
            </w:pPr>
            <w:r>
              <w:t>6.43613</w:t>
            </w:r>
          </w:p>
        </w:tc>
        <w:tc>
          <w:tcPr>
            <w:tcW w:w="1442" w:type="dxa"/>
          </w:tcPr>
          <w:p w14:paraId="52BEF356" w14:textId="095D6530" w:rsidR="00402F8D" w:rsidRDefault="00984BFC" w:rsidP="00402F8D">
            <w:pPr>
              <w:jc w:val="center"/>
            </w:pPr>
            <w:r>
              <w:t>5.87639</w:t>
            </w:r>
          </w:p>
        </w:tc>
        <w:tc>
          <w:tcPr>
            <w:tcW w:w="1442" w:type="dxa"/>
          </w:tcPr>
          <w:p w14:paraId="46C14911" w14:textId="77777777" w:rsidR="00402F8D" w:rsidRDefault="00402F8D" w:rsidP="00402F8D"/>
        </w:tc>
      </w:tr>
      <w:tr w:rsidR="00835F7F" w14:paraId="478129BE" w14:textId="77777777" w:rsidTr="00402F8D">
        <w:tc>
          <w:tcPr>
            <w:tcW w:w="1663" w:type="dxa"/>
          </w:tcPr>
          <w:p w14:paraId="4B6F53F6" w14:textId="73505242" w:rsidR="00835F7F" w:rsidRDefault="00835F7F" w:rsidP="00402F8D">
            <w:r>
              <w:t>10 features</w:t>
            </w:r>
          </w:p>
        </w:tc>
        <w:tc>
          <w:tcPr>
            <w:tcW w:w="1919" w:type="dxa"/>
          </w:tcPr>
          <w:p w14:paraId="08F4D811" w14:textId="03CCA75E" w:rsidR="00835F7F" w:rsidRDefault="000D78DA" w:rsidP="00402F8D">
            <w:pPr>
              <w:jc w:val="center"/>
            </w:pPr>
            <w:r>
              <w:t>6.13952</w:t>
            </w:r>
          </w:p>
        </w:tc>
        <w:tc>
          <w:tcPr>
            <w:tcW w:w="1442" w:type="dxa"/>
          </w:tcPr>
          <w:p w14:paraId="3411B388" w14:textId="22FA12F4" w:rsidR="00835F7F" w:rsidRDefault="00304AF3" w:rsidP="00402F8D">
            <w:pPr>
              <w:jc w:val="center"/>
            </w:pPr>
            <w:r>
              <w:t>6.33684</w:t>
            </w:r>
          </w:p>
        </w:tc>
        <w:tc>
          <w:tcPr>
            <w:tcW w:w="1442" w:type="dxa"/>
          </w:tcPr>
          <w:p w14:paraId="26213A74" w14:textId="40607E3B" w:rsidR="00835F7F" w:rsidRDefault="00484232" w:rsidP="00402F8D">
            <w:pPr>
              <w:jc w:val="center"/>
            </w:pPr>
            <w:r>
              <w:t>6.44559</w:t>
            </w:r>
          </w:p>
        </w:tc>
        <w:tc>
          <w:tcPr>
            <w:tcW w:w="1442" w:type="dxa"/>
          </w:tcPr>
          <w:p w14:paraId="63CC4A02" w14:textId="25604D0F" w:rsidR="00835F7F" w:rsidRDefault="00484232" w:rsidP="00402F8D">
            <w:pPr>
              <w:jc w:val="center"/>
            </w:pPr>
            <w:r>
              <w:t>5.87780</w:t>
            </w:r>
          </w:p>
        </w:tc>
        <w:tc>
          <w:tcPr>
            <w:tcW w:w="1442" w:type="dxa"/>
          </w:tcPr>
          <w:p w14:paraId="2F400EB6" w14:textId="77777777" w:rsidR="00835F7F" w:rsidRDefault="00835F7F" w:rsidP="00402F8D"/>
        </w:tc>
      </w:tr>
      <w:tr w:rsidR="00402F8D" w14:paraId="264A0B4A" w14:textId="518D4E00" w:rsidTr="00402F8D">
        <w:tc>
          <w:tcPr>
            <w:tcW w:w="1663" w:type="dxa"/>
          </w:tcPr>
          <w:p w14:paraId="3BE9411B" w14:textId="75164119" w:rsidR="00402F8D" w:rsidRDefault="002B40C4" w:rsidP="00402F8D">
            <w:r>
              <w:t>8 features</w:t>
            </w:r>
          </w:p>
        </w:tc>
        <w:tc>
          <w:tcPr>
            <w:tcW w:w="1919" w:type="dxa"/>
          </w:tcPr>
          <w:p w14:paraId="7E736B57" w14:textId="0C1CF8E9" w:rsidR="00402F8D" w:rsidRDefault="00BB664E" w:rsidP="00402F8D">
            <w:pPr>
              <w:jc w:val="center"/>
            </w:pPr>
            <w:r>
              <w:t>6.14773</w:t>
            </w:r>
          </w:p>
        </w:tc>
        <w:tc>
          <w:tcPr>
            <w:tcW w:w="1442" w:type="dxa"/>
          </w:tcPr>
          <w:p w14:paraId="2CE9F433" w14:textId="018E53F3" w:rsidR="00402F8D" w:rsidRDefault="00BB664E" w:rsidP="00402F8D">
            <w:pPr>
              <w:jc w:val="center"/>
            </w:pPr>
            <w:r>
              <w:t>6.34026</w:t>
            </w:r>
          </w:p>
        </w:tc>
        <w:tc>
          <w:tcPr>
            <w:tcW w:w="1442" w:type="dxa"/>
          </w:tcPr>
          <w:p w14:paraId="63798D1A" w14:textId="0D97E4A8" w:rsidR="00402F8D" w:rsidRDefault="00BB664E" w:rsidP="00402F8D">
            <w:pPr>
              <w:jc w:val="center"/>
            </w:pPr>
            <w:r>
              <w:t>6.41787</w:t>
            </w:r>
          </w:p>
        </w:tc>
        <w:tc>
          <w:tcPr>
            <w:tcW w:w="1442" w:type="dxa"/>
          </w:tcPr>
          <w:p w14:paraId="7A9E448D" w14:textId="1E6D241B" w:rsidR="00402F8D" w:rsidRDefault="00BB664E" w:rsidP="00402F8D">
            <w:pPr>
              <w:jc w:val="center"/>
            </w:pPr>
            <w:r>
              <w:t>5.87206</w:t>
            </w:r>
          </w:p>
        </w:tc>
        <w:tc>
          <w:tcPr>
            <w:tcW w:w="1442" w:type="dxa"/>
          </w:tcPr>
          <w:p w14:paraId="34F62F3E" w14:textId="77777777" w:rsidR="002B40C4" w:rsidRDefault="002B40C4" w:rsidP="00402F8D"/>
        </w:tc>
      </w:tr>
      <w:tr w:rsidR="002B40C4" w14:paraId="56E204E9" w14:textId="77777777" w:rsidTr="00402F8D">
        <w:tc>
          <w:tcPr>
            <w:tcW w:w="1663" w:type="dxa"/>
          </w:tcPr>
          <w:p w14:paraId="2EEE3DE0" w14:textId="0E68EBCE" w:rsidR="002B40C4" w:rsidRDefault="002B40C4" w:rsidP="00402F8D">
            <w:r>
              <w:t>7 features</w:t>
            </w:r>
          </w:p>
        </w:tc>
        <w:tc>
          <w:tcPr>
            <w:tcW w:w="1919" w:type="dxa"/>
          </w:tcPr>
          <w:p w14:paraId="04C87B31" w14:textId="499427BF" w:rsidR="002B40C4" w:rsidRDefault="00272D74" w:rsidP="00402F8D">
            <w:pPr>
              <w:jc w:val="center"/>
            </w:pPr>
            <w:r>
              <w:t>6.16289</w:t>
            </w:r>
          </w:p>
        </w:tc>
        <w:tc>
          <w:tcPr>
            <w:tcW w:w="1442" w:type="dxa"/>
          </w:tcPr>
          <w:p w14:paraId="1A2ABEDA" w14:textId="7A6BCB4E" w:rsidR="002B40C4" w:rsidRDefault="00272D74" w:rsidP="00402F8D">
            <w:pPr>
              <w:jc w:val="center"/>
            </w:pPr>
            <w:r>
              <w:t>6.35520</w:t>
            </w:r>
          </w:p>
        </w:tc>
        <w:tc>
          <w:tcPr>
            <w:tcW w:w="1442" w:type="dxa"/>
          </w:tcPr>
          <w:p w14:paraId="74E85F93" w14:textId="5719528D" w:rsidR="002B40C4" w:rsidRDefault="00272D74" w:rsidP="00402F8D">
            <w:pPr>
              <w:jc w:val="center"/>
            </w:pPr>
            <w:r>
              <w:t>6.4415</w:t>
            </w:r>
          </w:p>
        </w:tc>
        <w:tc>
          <w:tcPr>
            <w:tcW w:w="1442" w:type="dxa"/>
          </w:tcPr>
          <w:p w14:paraId="11A774F4" w14:textId="5917F07D" w:rsidR="002B40C4" w:rsidRDefault="00272D74" w:rsidP="00402F8D">
            <w:pPr>
              <w:jc w:val="center"/>
            </w:pPr>
            <w:r>
              <w:t>5.8911</w:t>
            </w:r>
            <w:r w:rsidR="00835F7F">
              <w:t>3</w:t>
            </w:r>
          </w:p>
        </w:tc>
        <w:tc>
          <w:tcPr>
            <w:tcW w:w="1442" w:type="dxa"/>
          </w:tcPr>
          <w:p w14:paraId="603E7381" w14:textId="77777777" w:rsidR="002B40C4" w:rsidRDefault="002B40C4" w:rsidP="00402F8D"/>
        </w:tc>
      </w:tr>
      <w:tr w:rsidR="00835F7F" w14:paraId="110043C5" w14:textId="77777777" w:rsidTr="00402F8D">
        <w:tc>
          <w:tcPr>
            <w:tcW w:w="1663" w:type="dxa"/>
          </w:tcPr>
          <w:p w14:paraId="01AA193F" w14:textId="782A90E3" w:rsidR="00835F7F" w:rsidRDefault="008B236B" w:rsidP="00402F8D">
            <w:r>
              <w:t>Tuned Hyper1</w:t>
            </w:r>
          </w:p>
        </w:tc>
        <w:tc>
          <w:tcPr>
            <w:tcW w:w="1919" w:type="dxa"/>
          </w:tcPr>
          <w:p w14:paraId="759739CF" w14:textId="14874329" w:rsidR="00835F7F" w:rsidRDefault="008B236B" w:rsidP="00402F8D">
            <w:pPr>
              <w:jc w:val="center"/>
            </w:pPr>
            <w:r>
              <w:t>6.10846</w:t>
            </w:r>
          </w:p>
        </w:tc>
        <w:tc>
          <w:tcPr>
            <w:tcW w:w="1442" w:type="dxa"/>
          </w:tcPr>
          <w:p w14:paraId="4591B5AF" w14:textId="206A6BE7" w:rsidR="00835F7F" w:rsidRDefault="00FD4949" w:rsidP="00402F8D">
            <w:pPr>
              <w:jc w:val="center"/>
            </w:pPr>
            <w:r>
              <w:t>6.32196</w:t>
            </w:r>
          </w:p>
        </w:tc>
        <w:tc>
          <w:tcPr>
            <w:tcW w:w="1442" w:type="dxa"/>
          </w:tcPr>
          <w:p w14:paraId="01F3C6C8" w14:textId="018029F2" w:rsidR="00835F7F" w:rsidRDefault="00FD4949" w:rsidP="00402F8D">
            <w:pPr>
              <w:jc w:val="center"/>
            </w:pPr>
            <w:r>
              <w:t>6.57268</w:t>
            </w:r>
          </w:p>
        </w:tc>
        <w:tc>
          <w:tcPr>
            <w:tcW w:w="1442" w:type="dxa"/>
          </w:tcPr>
          <w:p w14:paraId="001D8FB9" w14:textId="69713B6C" w:rsidR="00835F7F" w:rsidRDefault="00FD4949" w:rsidP="00402F8D">
            <w:pPr>
              <w:jc w:val="center"/>
            </w:pPr>
            <w:r>
              <w:t>5.88589</w:t>
            </w:r>
          </w:p>
        </w:tc>
        <w:tc>
          <w:tcPr>
            <w:tcW w:w="1442" w:type="dxa"/>
          </w:tcPr>
          <w:p w14:paraId="091F4E01" w14:textId="77777777" w:rsidR="00835F7F" w:rsidRDefault="00835F7F" w:rsidP="00402F8D"/>
        </w:tc>
      </w:tr>
    </w:tbl>
    <w:p w14:paraId="733E1397" w14:textId="77777777" w:rsidR="00402F8D" w:rsidRDefault="00402F8D"/>
    <w:sectPr w:rsidR="00402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004404"/>
    <w:multiLevelType w:val="hybridMultilevel"/>
    <w:tmpl w:val="00F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070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kwrgUASxOn7iwAAAA="/>
  </w:docVars>
  <w:rsids>
    <w:rsidRoot w:val="00C8069A"/>
    <w:rsid w:val="00045E4B"/>
    <w:rsid w:val="000D78DA"/>
    <w:rsid w:val="00196533"/>
    <w:rsid w:val="00196DA0"/>
    <w:rsid w:val="001D1910"/>
    <w:rsid w:val="002015E4"/>
    <w:rsid w:val="00234575"/>
    <w:rsid w:val="00272D74"/>
    <w:rsid w:val="002B40C4"/>
    <w:rsid w:val="00304AF3"/>
    <w:rsid w:val="00402F8D"/>
    <w:rsid w:val="00484232"/>
    <w:rsid w:val="006671CC"/>
    <w:rsid w:val="00835F7F"/>
    <w:rsid w:val="008B236B"/>
    <w:rsid w:val="00921F6B"/>
    <w:rsid w:val="00984BFC"/>
    <w:rsid w:val="00B3649E"/>
    <w:rsid w:val="00BB664E"/>
    <w:rsid w:val="00C8069A"/>
    <w:rsid w:val="00CA0234"/>
    <w:rsid w:val="00CB004C"/>
    <w:rsid w:val="00FD4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2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D49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0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3</cp:revision>
  <dcterms:created xsi:type="dcterms:W3CDTF">2023-12-02T18:07:00Z</dcterms:created>
  <dcterms:modified xsi:type="dcterms:W3CDTF">2023-12-03T21:32:00Z</dcterms:modified>
</cp:coreProperties>
</file>